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FEE7F" w14:textId="0E9C32AA" w:rsidR="007413D2" w:rsidRDefault="00582E8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me: Jemil Patel</w:t>
      </w:r>
    </w:p>
    <w:p w14:paraId="19506B8B" w14:textId="16DA9166" w:rsidR="00582E84" w:rsidRDefault="00582E8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structor: Gary Thai</w:t>
      </w:r>
    </w:p>
    <w:p w14:paraId="5A08B13F" w14:textId="3781C6BB" w:rsidR="00582E84" w:rsidRDefault="00582E8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MSC 204 Project-5 Fall 2022</w:t>
      </w:r>
    </w:p>
    <w:p w14:paraId="08B1C370" w14:textId="26A34873" w:rsidR="00582E84" w:rsidRDefault="00582E8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11F366C" w14:textId="4AEC162F" w:rsidR="00582E84" w:rsidRDefault="0088530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pproach, Design &amp; Algorithm</w:t>
      </w:r>
    </w:p>
    <w:p w14:paraId="5E1BDF3E" w14:textId="167BD25E" w:rsidR="0088530E" w:rsidRDefault="00924C50" w:rsidP="000F3A7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I approached the project by first reading the given word file. It helped me get an overview of what I needed to do and how the program works. </w:t>
      </w:r>
      <w:r w:rsidR="00103EE0">
        <w:rPr>
          <w:rFonts w:ascii="Times New Roman" w:hAnsi="Times New Roman" w:cs="Times New Roman"/>
          <w:sz w:val="24"/>
          <w:szCs w:val="24"/>
          <w:lang w:val="en-US"/>
        </w:rPr>
        <w:t xml:space="preserve">I then started created the </w:t>
      </w:r>
      <w:proofErr w:type="spellStart"/>
      <w:r w:rsidR="00103EE0">
        <w:rPr>
          <w:rFonts w:ascii="Times New Roman" w:hAnsi="Times New Roman" w:cs="Times New Roman"/>
          <w:sz w:val="24"/>
          <w:szCs w:val="24"/>
          <w:lang w:val="en-US"/>
        </w:rPr>
        <w:t>TreeNode</w:t>
      </w:r>
      <w:proofErr w:type="spellEnd"/>
      <w:r w:rsidR="00103EE0">
        <w:rPr>
          <w:rFonts w:ascii="Times New Roman" w:hAnsi="Times New Roman" w:cs="Times New Roman"/>
          <w:sz w:val="24"/>
          <w:szCs w:val="24"/>
          <w:lang w:val="en-US"/>
        </w:rPr>
        <w:t xml:space="preserve"> class which was </w:t>
      </w:r>
      <w:r w:rsidR="008453CC">
        <w:rPr>
          <w:rFonts w:ascii="Times New Roman" w:hAnsi="Times New Roman" w:cs="Times New Roman"/>
          <w:sz w:val="24"/>
          <w:szCs w:val="24"/>
          <w:lang w:val="en-US"/>
        </w:rPr>
        <w:t>quite</w:t>
      </w:r>
      <w:r w:rsidR="00103E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53CC">
        <w:rPr>
          <w:rFonts w:ascii="Times New Roman" w:hAnsi="Times New Roman" w:cs="Times New Roman"/>
          <w:sz w:val="24"/>
          <w:szCs w:val="24"/>
          <w:lang w:val="en-US"/>
        </w:rPr>
        <w:t>easy</w:t>
      </w:r>
      <w:r w:rsidR="00103EE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8260F">
        <w:rPr>
          <w:rFonts w:ascii="Times New Roman" w:hAnsi="Times New Roman" w:cs="Times New Roman"/>
          <w:sz w:val="24"/>
          <w:szCs w:val="24"/>
          <w:lang w:val="en-US"/>
        </w:rPr>
        <w:t xml:space="preserve">Next, I moved towards the </w:t>
      </w:r>
      <w:proofErr w:type="spellStart"/>
      <w:r w:rsidR="00F8260F">
        <w:rPr>
          <w:rFonts w:ascii="Times New Roman" w:hAnsi="Times New Roman" w:cs="Times New Roman"/>
          <w:sz w:val="24"/>
          <w:szCs w:val="24"/>
          <w:lang w:val="en-US"/>
        </w:rPr>
        <w:t>MorseCodeTree</w:t>
      </w:r>
      <w:proofErr w:type="spellEnd"/>
      <w:r w:rsidR="00F8260F">
        <w:rPr>
          <w:rFonts w:ascii="Times New Roman" w:hAnsi="Times New Roman" w:cs="Times New Roman"/>
          <w:sz w:val="24"/>
          <w:szCs w:val="24"/>
          <w:lang w:val="en-US"/>
        </w:rPr>
        <w:t xml:space="preserve"> class that implement</w:t>
      </w:r>
      <w:r w:rsidR="00E33B35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F8260F">
        <w:rPr>
          <w:rFonts w:ascii="Times New Roman" w:hAnsi="Times New Roman" w:cs="Times New Roman"/>
          <w:sz w:val="24"/>
          <w:szCs w:val="24"/>
          <w:lang w:val="en-US"/>
        </w:rPr>
        <w:t xml:space="preserve"> a provided interface.</w:t>
      </w:r>
      <w:r w:rsidR="00E33B35">
        <w:rPr>
          <w:rFonts w:ascii="Times New Roman" w:hAnsi="Times New Roman" w:cs="Times New Roman"/>
          <w:sz w:val="24"/>
          <w:szCs w:val="24"/>
          <w:lang w:val="en-US"/>
        </w:rPr>
        <w:t xml:space="preserve"> Besides, I also followed the given Javadoc files to further understand how each class works.</w:t>
      </w:r>
    </w:p>
    <w:p w14:paraId="05CB42A2" w14:textId="03F0B071" w:rsidR="000F3A74" w:rsidRDefault="000F3A7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At first, I was a bit overwhelmed by the number of methods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orseCodeTre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class uses. However, as I went on coding I slowly started getting where all this went to. </w:t>
      </w:r>
      <w:r w:rsidR="00397D37">
        <w:rPr>
          <w:rFonts w:ascii="Times New Roman" w:hAnsi="Times New Roman" w:cs="Times New Roman"/>
          <w:sz w:val="24"/>
          <w:szCs w:val="24"/>
          <w:lang w:val="en-US"/>
        </w:rPr>
        <w:t xml:space="preserve">Implementing the add and fetch methods were the core of this project and so I made sure that they worked correctly without any errors. </w:t>
      </w:r>
      <w:r w:rsidR="001B2088">
        <w:rPr>
          <w:rFonts w:ascii="Times New Roman" w:hAnsi="Times New Roman" w:cs="Times New Roman"/>
          <w:sz w:val="24"/>
          <w:szCs w:val="24"/>
          <w:lang w:val="en-US"/>
        </w:rPr>
        <w:t>Apart from that, the remaining methods were comparatively easier to implement.</w:t>
      </w:r>
    </w:p>
    <w:p w14:paraId="43ADA077" w14:textId="4DF33AB9" w:rsidR="001B2088" w:rsidRDefault="001B208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Finally, I moved on to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orseCodeConverte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class. Here I needed to make sure that I do not add any extra spaces after the conversion to English or else the JUnit tests would fail. In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onvertToEnglis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ethod I utilized String class’s split method to separate letters and words, so that I could convert the morse code to English alphabet and produce a meaningful sentence.</w:t>
      </w:r>
    </w:p>
    <w:p w14:paraId="0720A0C7" w14:textId="531927CC" w:rsidR="006B5C9A" w:rsidRDefault="006B5C9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After completing all three classes I tested them a couple of times using different types of input. Nonetheless, I also tested them using the GUI, which worked perfectly fine.</w:t>
      </w:r>
    </w:p>
    <w:p w14:paraId="071895AE" w14:textId="5532DC26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B347087" w14:textId="45CDB2E6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5502CF" w14:textId="7B59B68F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BBD736D" w14:textId="6E01F097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B77C272" w14:textId="1C6B7758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1CE1BF8" w14:textId="3B13F15B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1EF7FE" w14:textId="4A1C8D23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45F4497" w14:textId="15D73CA2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3DDC47" w14:textId="4938904B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A047ADE" w14:textId="38EA6686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36BEE49" w14:textId="2EA12490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7046B12" w14:textId="7F8C8BAB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D72252" w14:textId="514C7FBA" w:rsidR="00E05979" w:rsidRDefault="00E0597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CCD789" w14:textId="084D459F" w:rsidR="00E05979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est Cases</w:t>
      </w:r>
    </w:p>
    <w:p w14:paraId="63158F0F" w14:textId="77777777" w:rsidR="008C6B51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BE15C9" w14:textId="1A3EC410" w:rsidR="008C6B51" w:rsidRDefault="008C6B5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st Case #1: Valid input</w:t>
      </w:r>
    </w:p>
    <w:p w14:paraId="70702B3A" w14:textId="7472BCB3" w:rsidR="008C6B51" w:rsidRDefault="008C6B5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C6B51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0944208" wp14:editId="62B5FDC1">
            <wp:extent cx="5258256" cy="3635055"/>
            <wp:effectExtent l="0" t="0" r="0" b="38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8C945" w14:textId="12BE1BE9" w:rsidR="008C6B51" w:rsidRDefault="008C6B5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A90C9B3" w14:textId="77777777" w:rsidR="008C6B51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st Case #2: Valid input</w:t>
      </w:r>
    </w:p>
    <w:p w14:paraId="0AC8E61E" w14:textId="74F44891" w:rsidR="008C6B51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C6B51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4A89A2B1" wp14:editId="1D333353">
            <wp:extent cx="5258256" cy="3635055"/>
            <wp:effectExtent l="0" t="0" r="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962EB" w14:textId="277906FA" w:rsidR="008C6B51" w:rsidRPr="008C6B51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est Case #3: Invalid input</w:t>
      </w:r>
    </w:p>
    <w:p w14:paraId="65654477" w14:textId="14A80298" w:rsidR="008C6B51" w:rsidRDefault="000B5C1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B5C1D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305359D9" wp14:editId="08AA9F25">
            <wp:extent cx="5258256" cy="3635055"/>
            <wp:effectExtent l="0" t="0" r="0" b="381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844E2" w14:textId="7CF74666" w:rsidR="000B5C1D" w:rsidRDefault="000B5C1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554AF04" w14:textId="46B00BD7" w:rsidR="000B5C1D" w:rsidRDefault="000B5C1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st Case #4: Invalid input</w:t>
      </w:r>
    </w:p>
    <w:p w14:paraId="6AC30900" w14:textId="5A929BD9" w:rsidR="000B5C1D" w:rsidRDefault="000B5C1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B5C1D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8970A7E" wp14:editId="257A2964">
            <wp:extent cx="5258256" cy="3635055"/>
            <wp:effectExtent l="0" t="0" r="0" b="381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1A85A" w14:textId="34545A57" w:rsidR="000B5C1D" w:rsidRDefault="000B5C1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31A86B0" w14:textId="4BADC190" w:rsidR="000B5C1D" w:rsidRDefault="000B5C1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3E790EB" w14:textId="1B89146F" w:rsidR="000B5C1D" w:rsidRDefault="000B5C1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est Case #5: Invalid input</w:t>
      </w:r>
    </w:p>
    <w:p w14:paraId="74E1B406" w14:textId="63F8A3BD" w:rsidR="000B5C1D" w:rsidRDefault="000B5C1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B5C1D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54AE73E8" wp14:editId="43A17AD9">
            <wp:extent cx="5258256" cy="3635055"/>
            <wp:effectExtent l="0" t="0" r="0" b="381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8BD3" w14:textId="276FD913" w:rsidR="008C6B51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762F5" w14:textId="5C56DAAA" w:rsidR="008C6B51" w:rsidRDefault="0053645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st Case #6: Daisy.txt</w:t>
      </w:r>
    </w:p>
    <w:p w14:paraId="3E8A4EBD" w14:textId="610AC90E" w:rsidR="008C6B51" w:rsidRDefault="0053645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645A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222B110B" wp14:editId="693994B5">
            <wp:extent cx="5258256" cy="3635055"/>
            <wp:effectExtent l="0" t="0" r="0" b="381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00E1A" w14:textId="49B9EA7D" w:rsidR="0053645A" w:rsidRDefault="0053645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C659EBD" w14:textId="6187B6FD" w:rsidR="0053645A" w:rsidRDefault="0053645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83EB57" w14:textId="76771CC7" w:rsidR="0053645A" w:rsidRDefault="0085123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est Case #7: DaisyDaisy.txt</w:t>
      </w:r>
    </w:p>
    <w:p w14:paraId="5297FE7F" w14:textId="703BC1FD" w:rsidR="0085123F" w:rsidRDefault="0085123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5123F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F85C65A" wp14:editId="7A17704A">
            <wp:extent cx="5258256" cy="3635055"/>
            <wp:effectExtent l="0" t="0" r="0" b="381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DF189" w14:textId="4377DA87" w:rsidR="0085123F" w:rsidRDefault="0085123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074B00" w14:textId="10545788" w:rsidR="0085123F" w:rsidRDefault="0085123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st Case #8: howDoILoveThee.txt</w:t>
      </w:r>
    </w:p>
    <w:p w14:paraId="0EAEC803" w14:textId="5411259F" w:rsidR="0085123F" w:rsidRDefault="0085123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5123F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7685971C" wp14:editId="7E02FF82">
            <wp:extent cx="5258256" cy="3635055"/>
            <wp:effectExtent l="0" t="0" r="0" b="381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D274B" w14:textId="2F393C9E" w:rsidR="0085123F" w:rsidRDefault="0085123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D7411B" w14:textId="79E97C20" w:rsidR="0085123F" w:rsidRDefault="0085123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4BD73B" w14:textId="42158F62" w:rsidR="0085123F" w:rsidRDefault="00E511D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est Case #9: LoveLooksNot.txt</w:t>
      </w:r>
    </w:p>
    <w:p w14:paraId="502A8728" w14:textId="1B383040" w:rsidR="00E511DB" w:rsidRDefault="00E511D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511DB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B2547B4" wp14:editId="103CB9F5">
            <wp:extent cx="5258256" cy="3635055"/>
            <wp:effectExtent l="0" t="0" r="0" b="381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FD1F4" w14:textId="6F465B26" w:rsidR="002C4A1E" w:rsidRDefault="002C4A1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5E701E0" w14:textId="77777777" w:rsidR="00E60778" w:rsidRDefault="00E6077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23B504" w14:textId="3FE7AD0F" w:rsidR="002C4A1E" w:rsidRDefault="00E6077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Unit Tests</w:t>
      </w:r>
    </w:p>
    <w:p w14:paraId="04EAD485" w14:textId="77777777" w:rsidR="00E60778" w:rsidRDefault="00E6077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3A80A2" w14:textId="4150C0BD" w:rsidR="008C6B51" w:rsidRDefault="00E6077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MorseCodeConverter_GFA_Test</w:t>
      </w:r>
      <w:r w:rsidR="00230A0E">
        <w:rPr>
          <w:rFonts w:ascii="Times New Roman" w:hAnsi="Times New Roman" w:cs="Times New Roman"/>
          <w:b/>
          <w:bCs/>
          <w:sz w:val="24"/>
          <w:szCs w:val="24"/>
          <w:lang w:val="en-US"/>
        </w:rPr>
        <w:t>.java</w:t>
      </w:r>
    </w:p>
    <w:p w14:paraId="17996EF7" w14:textId="75B85326" w:rsidR="00A35F8A" w:rsidRDefault="00A35F8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35F8A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2A7CBC0" wp14:editId="5A40743E">
            <wp:extent cx="3787468" cy="2362405"/>
            <wp:effectExtent l="0" t="0" r="381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23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AD6D6" w14:textId="26F0974D" w:rsidR="00A35F8A" w:rsidRDefault="00A35F8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6E92A5A" w14:textId="6A0AC68A" w:rsidR="00A35F8A" w:rsidRDefault="00A35F8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6F821C" w14:textId="62DF4E2D" w:rsidR="00A35F8A" w:rsidRDefault="00A35F8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C704AB" w14:textId="3DB8042B" w:rsidR="00A35F8A" w:rsidRDefault="00126ED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MorseCodeConverterTestPublic.java</w:t>
      </w:r>
    </w:p>
    <w:p w14:paraId="5784CAD9" w14:textId="4B440EC7" w:rsidR="00126EDF" w:rsidRPr="00126EDF" w:rsidRDefault="00126ED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26EDF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CF7B373" wp14:editId="15ABFD60">
            <wp:extent cx="3787468" cy="2918713"/>
            <wp:effectExtent l="0" t="0" r="381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2918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31E0A" w14:textId="5DC4289E" w:rsidR="008C6B51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571E13" w14:textId="2E298F3A" w:rsidR="008C6B51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B687320" w14:textId="411537F1" w:rsidR="008C6B51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0FDD8F" w14:textId="78F9F796" w:rsidR="008C6B51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9C2FB4" w14:textId="0ADEC9C3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EE840" w14:textId="2B50B1BF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1BFC5B3" w14:textId="451051A6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E191D2E" w14:textId="44813950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C809678" w14:textId="5C193C5A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F2D42D4" w14:textId="16699BB4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C871650" w14:textId="156FF7AC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37D37A9" w14:textId="75CD0E61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ADA416" w14:textId="5E7CBBC7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3CAEAF" w14:textId="1D067746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C1A6A1C" w14:textId="3C65780F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BBA0A8" w14:textId="080F1245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53C8E40" w14:textId="3F29F508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AA0E32" w14:textId="61EF6948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A6D62F" w14:textId="7373998B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4D66CD9" w14:textId="3BEFFE10" w:rsidR="00CF781B" w:rsidRDefault="00CF781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Learning Experience</w:t>
      </w:r>
    </w:p>
    <w:p w14:paraId="00F26CC8" w14:textId="12F612E6" w:rsidR="00CF781B" w:rsidRDefault="00CF781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9F768C">
        <w:rPr>
          <w:rFonts w:ascii="Times New Roman" w:hAnsi="Times New Roman" w:cs="Times New Roman"/>
          <w:sz w:val="24"/>
          <w:szCs w:val="24"/>
          <w:lang w:val="en-US"/>
        </w:rPr>
        <w:t xml:space="preserve">Project-5 has been a great learning experience for me. </w:t>
      </w:r>
      <w:r w:rsidR="009F3556">
        <w:rPr>
          <w:rFonts w:ascii="Times New Roman" w:hAnsi="Times New Roman" w:cs="Times New Roman"/>
          <w:sz w:val="24"/>
          <w:szCs w:val="24"/>
          <w:lang w:val="en-US"/>
        </w:rPr>
        <w:t xml:space="preserve">Through it I got a good understanding of binary tree and binary tree traversals. </w:t>
      </w:r>
      <w:r w:rsidR="00607488">
        <w:rPr>
          <w:rFonts w:ascii="Times New Roman" w:hAnsi="Times New Roman" w:cs="Times New Roman"/>
          <w:sz w:val="24"/>
          <w:szCs w:val="24"/>
          <w:lang w:val="en-US"/>
        </w:rPr>
        <w:t>Since the project involved working with morse code, it never felt boring.</w:t>
      </w:r>
      <w:r w:rsidR="001000CD">
        <w:rPr>
          <w:rFonts w:ascii="Times New Roman" w:hAnsi="Times New Roman" w:cs="Times New Roman"/>
          <w:sz w:val="24"/>
          <w:szCs w:val="24"/>
          <w:lang w:val="en-US"/>
        </w:rPr>
        <w:t xml:space="preserve"> Furthermore, I got a good experience working on recursive methods to get desired results. In order to pass an updated code every time to the method I used the substring method</w:t>
      </w:r>
      <w:r w:rsidR="00506029">
        <w:rPr>
          <w:rFonts w:ascii="Times New Roman" w:hAnsi="Times New Roman" w:cs="Times New Roman"/>
          <w:sz w:val="24"/>
          <w:szCs w:val="24"/>
          <w:lang w:val="en-US"/>
        </w:rPr>
        <w:t xml:space="preserve"> of String class</w:t>
      </w:r>
      <w:r w:rsidR="001000CD">
        <w:rPr>
          <w:rFonts w:ascii="Times New Roman" w:hAnsi="Times New Roman" w:cs="Times New Roman"/>
          <w:sz w:val="24"/>
          <w:szCs w:val="24"/>
          <w:lang w:val="en-US"/>
        </w:rPr>
        <w:t xml:space="preserve"> to remove the first character from the code and pass the rest of it</w:t>
      </w:r>
      <w:r w:rsidR="00506029">
        <w:rPr>
          <w:rFonts w:ascii="Times New Roman" w:hAnsi="Times New Roman" w:cs="Times New Roman"/>
          <w:sz w:val="24"/>
          <w:szCs w:val="24"/>
          <w:lang w:val="en-US"/>
        </w:rPr>
        <w:t xml:space="preserve"> during each recursive call</w:t>
      </w:r>
      <w:r w:rsidR="001000C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060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00C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DC707F2" w14:textId="77777777" w:rsidR="00DA212B" w:rsidRDefault="00030F8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I did not face any difficulty or challenge in completing the project. Thus, I think that I would not change anything if I had a chance to. All in all, this was a very interesting and unique project that helped me strengthen my knowledge of binary tree, tree traversals, and recursion.</w:t>
      </w:r>
    </w:p>
    <w:p w14:paraId="7FEFCF18" w14:textId="77777777" w:rsidR="00DA212B" w:rsidRDefault="00DA212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6A721D1" w14:textId="77777777" w:rsidR="00DA212B" w:rsidRDefault="00DA212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ssumptions:</w:t>
      </w:r>
    </w:p>
    <w:p w14:paraId="696749FE" w14:textId="77777777" w:rsidR="00DA212B" w:rsidRDefault="00DA212B" w:rsidP="00DA21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y invalid morse code input will result in displaying a message, “Invalid morse code!”</w:t>
      </w:r>
    </w:p>
    <w:p w14:paraId="28A03FB5" w14:textId="77777777" w:rsidR="008C6B51" w:rsidRPr="008C6B51" w:rsidRDefault="008C6B5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8C6B51" w:rsidRPr="008C6B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41F2C"/>
    <w:multiLevelType w:val="hybridMultilevel"/>
    <w:tmpl w:val="32BA683C"/>
    <w:lvl w:ilvl="0" w:tplc="14D44D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6976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bQ0NDc0NTIwMzBT0lEKTi0uzszPAykwrAUAorRJoiwAAAA="/>
  </w:docVars>
  <w:rsids>
    <w:rsidRoot w:val="007D4298"/>
    <w:rsid w:val="00030F88"/>
    <w:rsid w:val="000B5C1D"/>
    <w:rsid w:val="000F3A74"/>
    <w:rsid w:val="001000CD"/>
    <w:rsid w:val="00103EE0"/>
    <w:rsid w:val="00126EDF"/>
    <w:rsid w:val="001B2088"/>
    <w:rsid w:val="00230A0E"/>
    <w:rsid w:val="002C4A1E"/>
    <w:rsid w:val="00397D37"/>
    <w:rsid w:val="00506029"/>
    <w:rsid w:val="0053645A"/>
    <w:rsid w:val="00582E84"/>
    <w:rsid w:val="00607488"/>
    <w:rsid w:val="006B5C9A"/>
    <w:rsid w:val="007413D2"/>
    <w:rsid w:val="007D4298"/>
    <w:rsid w:val="008453CC"/>
    <w:rsid w:val="0085123F"/>
    <w:rsid w:val="0088530E"/>
    <w:rsid w:val="008C6B51"/>
    <w:rsid w:val="009049C9"/>
    <w:rsid w:val="00924C50"/>
    <w:rsid w:val="009F3556"/>
    <w:rsid w:val="009F768C"/>
    <w:rsid w:val="00A35F8A"/>
    <w:rsid w:val="00CF781B"/>
    <w:rsid w:val="00DA212B"/>
    <w:rsid w:val="00E05979"/>
    <w:rsid w:val="00E33B35"/>
    <w:rsid w:val="00E511DB"/>
    <w:rsid w:val="00E60778"/>
    <w:rsid w:val="00F82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919D2"/>
  <w15:chartTrackingRefBased/>
  <w15:docId w15:val="{076F9BF1-C480-48CC-92E7-A9E802321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21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8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, Jemil H</dc:creator>
  <cp:keywords/>
  <dc:description/>
  <cp:lastModifiedBy>Patel, Jemil H</cp:lastModifiedBy>
  <cp:revision>29</cp:revision>
  <dcterms:created xsi:type="dcterms:W3CDTF">2022-11-13T19:38:00Z</dcterms:created>
  <dcterms:modified xsi:type="dcterms:W3CDTF">2022-11-15T01:06:00Z</dcterms:modified>
</cp:coreProperties>
</file>